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7FAE32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A4A6BD7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760A7C">
        <w:rPr>
          <w:rFonts w:ascii="Times New Roman" w:hAnsi="Times New Roman" w:cs="Times New Roman"/>
          <w:b/>
          <w:sz w:val="24"/>
          <w:szCs w:val="24"/>
        </w:rPr>
        <w:t>5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760A7C">
        <w:rPr>
          <w:rFonts w:ascii="Times New Roman" w:hAnsi="Times New Roman" w:cs="Times New Roman"/>
          <w:b/>
          <w:sz w:val="24"/>
          <w:szCs w:val="24"/>
        </w:rPr>
        <w:t>Seismology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417C903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0/</w:t>
      </w:r>
      <w:r w:rsidR="00DE01D3">
        <w:rPr>
          <w:rFonts w:ascii="Times New Roman" w:hAnsi="Times New Roman" w:cs="Times New Roman"/>
          <w:b/>
          <w:sz w:val="24"/>
          <w:szCs w:val="24"/>
        </w:rPr>
        <w:t>12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0F873605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130294E" w14:textId="77777777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6113F8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6113F8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3FAD8278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E7311C1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F7D02FD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19E870B7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0538D6E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709A0FA5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572D11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868D664" w14:textId="22FE0564" w:rsidR="00410379" w:rsidRDefault="006113F8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ound this lab to be a good learning experience with working with se</w:t>
      </w:r>
      <w:r w:rsidR="00F40705">
        <w:rPr>
          <w:rFonts w:ascii="Times New Roman" w:hAnsi="Times New Roman" w:cs="Times New Roman"/>
          <w:sz w:val="24"/>
          <w:szCs w:val="24"/>
        </w:rPr>
        <w:t xml:space="preserve">ismology. It was interesting and new thing for me to learn. </w:t>
      </w:r>
      <w:r w:rsidR="009C3F94">
        <w:rPr>
          <w:rFonts w:ascii="Times New Roman" w:hAnsi="Times New Roman" w:cs="Times New Roman"/>
          <w:sz w:val="24"/>
          <w:szCs w:val="24"/>
        </w:rPr>
        <w:t xml:space="preserve">It was a challenging lab but something in a field of study I haven’t worked in before since taking the class. </w:t>
      </w:r>
      <w:bookmarkStart w:id="0" w:name="_GoBack"/>
      <w:bookmarkEnd w:id="0"/>
    </w:p>
    <w:p w14:paraId="18F5A5C7" w14:textId="77777777" w:rsid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2E588E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C1D5F1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9395817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7F54685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9F1FD3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E94D4B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B256DE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BB2DF4" w14:textId="43FE5B73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9DEE965" w14:textId="186E8497" w:rsidR="00410379" w:rsidRPr="00410379" w:rsidRDefault="00F4070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3EBE40F" wp14:editId="64EA6577">
                <wp:simplePos x="0" y="0"/>
                <wp:positionH relativeFrom="column">
                  <wp:posOffset>4312920</wp:posOffset>
                </wp:positionH>
                <wp:positionV relativeFrom="paragraph">
                  <wp:posOffset>92710</wp:posOffset>
                </wp:positionV>
                <wp:extent cx="514350" cy="445770"/>
                <wp:effectExtent l="0" t="0" r="19050" b="11430"/>
                <wp:wrapThrough wrapText="bothSides">
                  <wp:wrapPolygon edited="0">
                    <wp:start x="5600" y="0"/>
                    <wp:lineTo x="0" y="4615"/>
                    <wp:lineTo x="0" y="16615"/>
                    <wp:lineTo x="3200" y="21231"/>
                    <wp:lineTo x="4800" y="21231"/>
                    <wp:lineTo x="16800" y="21231"/>
                    <wp:lineTo x="21600" y="17538"/>
                    <wp:lineTo x="21600" y="2769"/>
                    <wp:lineTo x="16000" y="0"/>
                    <wp:lineTo x="5600" y="0"/>
                  </wp:wrapPolygon>
                </wp:wrapThrough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4350" cy="44577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C65C8A3" w14:textId="180D8CC8" w:rsidR="006113F8" w:rsidRDefault="006113F8" w:rsidP="006113F8">
                            <w:pPr>
                              <w:jc w:val="center"/>
                            </w:pPr>
                            <w:r>
                              <w:t>N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EBE40F" id="Oval 1" o:spid="_x0000_s1026" style="position:absolute;margin-left:339.6pt;margin-top:7.3pt;width:40.5pt;height:35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" fillcolor="white [3201]" strokecolor="#70ad47 [3209]" strokeweight="1pt">
                <v:stroke joinstyle="miter"/>
                <v:textbox>
                  <w:txbxContent>
                    <w:p w14:paraId="2C65C8A3" w14:textId="180D8CC8" w:rsidR="006113F8" w:rsidRDefault="006113F8" w:rsidP="006113F8">
                      <w:pPr>
                        <w:jc w:val="center"/>
                      </w:pPr>
                      <w:r>
                        <w:t>No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</w:p>
    <w:p w14:paraId="67AC95EA" w14:textId="19958726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</w:t>
      </w:r>
    </w:p>
    <w:p w14:paraId="6300241F" w14:textId="52E21CC3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1776AB9B" w14:textId="4770E3E8" w:rsidR="00410379" w:rsidRPr="00410379" w:rsidRDefault="00F4070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got a good ways done, a little over half way.</w:t>
      </w:r>
    </w:p>
    <w:p w14:paraId="3EA213D4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ADF8088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1B52DD6A" w14:textId="390E0FFE" w:rsidR="00410379" w:rsidRPr="00410379" w:rsidRDefault="00F4070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es, I found it interesting but tricky to figure out. </w:t>
      </w:r>
    </w:p>
    <w:p w14:paraId="5504F6A9" w14:textId="55C61F55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A77925A" w14:textId="53BB6D5C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1836622F" w14:textId="2361234F" w:rsidR="00410379" w:rsidRPr="00410379" w:rsidRDefault="00F4070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Y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t was a little </w:t>
      </w:r>
      <w:proofErr w:type="spellStart"/>
      <w:r>
        <w:rPr>
          <w:rFonts w:ascii="Times New Roman" w:hAnsi="Times New Roman" w:cs="Times New Roman"/>
          <w:sz w:val="24"/>
          <w:szCs w:val="24"/>
        </w:rPr>
        <w:t>chalenging</w:t>
      </w:r>
      <w:proofErr w:type="spellEnd"/>
    </w:p>
    <w:p w14:paraId="79617698" w14:textId="585F46E6" w:rsidR="00410379" w:rsidRPr="00410379" w:rsidRDefault="00F40705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650DEB" wp14:editId="635973C6">
                <wp:simplePos x="0" y="0"/>
                <wp:positionH relativeFrom="column">
                  <wp:posOffset>3310890</wp:posOffset>
                </wp:positionH>
                <wp:positionV relativeFrom="paragraph">
                  <wp:posOffset>81280</wp:posOffset>
                </wp:positionV>
                <wp:extent cx="274320" cy="335280"/>
                <wp:effectExtent l="0" t="0" r="11430" b="26670"/>
                <wp:wrapThrough wrapText="bothSides">
                  <wp:wrapPolygon edited="0">
                    <wp:start x="3000" y="0"/>
                    <wp:lineTo x="0" y="3682"/>
                    <wp:lineTo x="0" y="17182"/>
                    <wp:lineTo x="3000" y="22091"/>
                    <wp:lineTo x="18000" y="22091"/>
                    <wp:lineTo x="21000" y="17182"/>
                    <wp:lineTo x="21000" y="3682"/>
                    <wp:lineTo x="18000" y="0"/>
                    <wp:lineTo x="3000" y="0"/>
                  </wp:wrapPolygon>
                </wp:wrapThrough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4320" cy="33528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07D773" w14:textId="3062273B" w:rsidR="00F40705" w:rsidRDefault="00F40705" w:rsidP="00F40705">
                            <w:pPr>
                              <w:jc w:val="center"/>
                            </w:pPr>
                            <w: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650DEB" id="Oval 2" o:spid="_x0000_s1027" style="position:absolute;margin-left:260.7pt;margin-top:6.4pt;width:21.6pt;height:26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" fillcolor="white [3201]" strokecolor="#70ad47 [3209]" strokeweight="1pt">
                <v:stroke joinstyle="miter"/>
                <v:textbox>
                  <w:txbxContent>
                    <w:p w14:paraId="7407D773" w14:textId="3062273B" w:rsidR="00F40705" w:rsidRDefault="00F40705" w:rsidP="00F40705">
                      <w:pPr>
                        <w:jc w:val="center"/>
                      </w:pPr>
                      <w:r>
                        <w:t>6</w:t>
                      </w:r>
                    </w:p>
                  </w:txbxContent>
                </v:textbox>
                <w10:wrap type="through"/>
              </v:oval>
            </w:pict>
          </mc:Fallback>
        </mc:AlternateContent>
      </w:r>
    </w:p>
    <w:p w14:paraId="2B0F9709" w14:textId="366AECF2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7   8   9   10</w:t>
      </w:r>
    </w:p>
    <w:p w14:paraId="10220AD1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5059F8A" w14:textId="77777777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43C619AB" w14:textId="77777777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D3993A" w14:textId="687339E8" w:rsidR="00912D21" w:rsidRDefault="006113F8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additional comments</w:t>
      </w:r>
    </w:p>
    <w:p w14:paraId="52644116" w14:textId="77777777" w:rsidR="00CC046D" w:rsidRPr="00CC046D" w:rsidRDefault="00CC046D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YxMDUxMTEyMLBQ0lEKTi0uzszPAykwqgUAEc80KywAAAA="/>
  </w:docVars>
  <w:rsids>
    <w:rsidRoot w:val="001B0ADD"/>
    <w:rsid w:val="00050D03"/>
    <w:rsid w:val="001B0ADD"/>
    <w:rsid w:val="00410379"/>
    <w:rsid w:val="004766C8"/>
    <w:rsid w:val="004F365D"/>
    <w:rsid w:val="00576D75"/>
    <w:rsid w:val="006113F8"/>
    <w:rsid w:val="006F6F32"/>
    <w:rsid w:val="00760A7C"/>
    <w:rsid w:val="007833C8"/>
    <w:rsid w:val="007C6B7B"/>
    <w:rsid w:val="0084249B"/>
    <w:rsid w:val="008D3A78"/>
    <w:rsid w:val="00912D21"/>
    <w:rsid w:val="009C3F94"/>
    <w:rsid w:val="00BD737D"/>
    <w:rsid w:val="00BF6028"/>
    <w:rsid w:val="00C23A22"/>
    <w:rsid w:val="00CC046D"/>
    <w:rsid w:val="00CF4244"/>
    <w:rsid w:val="00D45049"/>
    <w:rsid w:val="00DB657F"/>
    <w:rsid w:val="00DE01D3"/>
    <w:rsid w:val="00F40705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CC5C33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4</cp:revision>
  <dcterms:created xsi:type="dcterms:W3CDTF">2018-10-03T03:29:00Z</dcterms:created>
  <dcterms:modified xsi:type="dcterms:W3CDTF">2018-11-05T22:58:00Z</dcterms:modified>
</cp:coreProperties>
</file>